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943" w:rsidRDefault="004031E3">
      <w:r w:rsidRPr="004031E3">
        <w:rPr>
          <w:noProof/>
          <w:sz w:val="24"/>
          <w:lang w:eastAsia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7BC990" wp14:editId="4AF0883E">
                <wp:simplePos x="0" y="0"/>
                <wp:positionH relativeFrom="column">
                  <wp:posOffset>629395</wp:posOffset>
                </wp:positionH>
                <wp:positionV relativeFrom="paragraph">
                  <wp:posOffset>-64908</wp:posOffset>
                </wp:positionV>
                <wp:extent cx="5001371" cy="770669"/>
                <wp:effectExtent l="0" t="0" r="8890" b="0"/>
                <wp:wrapNone/>
                <wp:docPr id="3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1371" cy="7706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31E3" w:rsidRPr="004031E3" w:rsidRDefault="004031E3" w:rsidP="004031E3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4031E3">
                              <w:rPr>
                                <w:rFonts w:asciiTheme="majorHAnsi" w:hAnsiTheme="majorHAnsi"/>
                                <w:b/>
                              </w:rPr>
                              <w:t>ANO LETIVO 201</w:t>
                            </w:r>
                            <w:r w:rsidR="00E05030">
                              <w:rPr>
                                <w:rFonts w:asciiTheme="majorHAnsi" w:hAnsiTheme="majorHAnsi"/>
                                <w:b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 xml:space="preserve"> </w:t>
                            </w:r>
                            <w:r w:rsidRPr="004031E3">
                              <w:rPr>
                                <w:rFonts w:asciiTheme="majorHAnsi" w:hAnsiTheme="majorHAnsi"/>
                                <w:b/>
                              </w:rPr>
                              <w:t>/</w:t>
                            </w: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 xml:space="preserve"> </w:t>
                            </w:r>
                            <w:r w:rsidRPr="004031E3">
                              <w:rPr>
                                <w:rFonts w:asciiTheme="majorHAnsi" w:hAnsiTheme="majorHAnsi"/>
                                <w:b/>
                              </w:rPr>
                              <w:t>201</w:t>
                            </w:r>
                            <w:r w:rsidR="00E05030">
                              <w:rPr>
                                <w:rFonts w:asciiTheme="majorHAnsi" w:hAnsiTheme="majorHAnsi"/>
                                <w:b/>
                              </w:rPr>
                              <w:t>8</w:t>
                            </w:r>
                          </w:p>
                          <w:p w:rsidR="004031E3" w:rsidRPr="004031E3" w:rsidRDefault="004031E3" w:rsidP="004031E3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sz w:val="6"/>
                              </w:rPr>
                            </w:pPr>
                          </w:p>
                          <w:p w:rsidR="004031E3" w:rsidRPr="004031E3" w:rsidRDefault="004031E3" w:rsidP="009C26AA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sz w:val="24"/>
                              </w:rPr>
                            </w:pPr>
                            <w:r w:rsidRPr="004031E3">
                              <w:rPr>
                                <w:rFonts w:asciiTheme="majorHAnsi" w:hAnsiTheme="majorHAnsi"/>
                                <w:sz w:val="24"/>
                              </w:rPr>
                              <w:t>RESULT</w:t>
                            </w:r>
                            <w:r w:rsidR="00931F33">
                              <w:rPr>
                                <w:rFonts w:asciiTheme="majorHAnsi" w:hAnsiTheme="majorHAnsi"/>
                                <w:sz w:val="24"/>
                              </w:rPr>
                              <w:t xml:space="preserve">ADOS PROVISÓRIOS CANDIDATURAS </w:t>
                            </w:r>
                            <w:r w:rsidR="009C26AA">
                              <w:rPr>
                                <w:rFonts w:asciiTheme="majorHAnsi" w:hAnsiTheme="majorHAnsi"/>
                                <w:sz w:val="24"/>
                              </w:rPr>
                              <w:t xml:space="preserve">AO CURSO </w:t>
                            </w:r>
                            <w:r w:rsidR="00C70FD7">
                              <w:rPr>
                                <w:rFonts w:asciiTheme="majorHAnsi" w:hAnsiTheme="majorHAnsi"/>
                                <w:sz w:val="24"/>
                              </w:rPr>
                              <w:t>BÁSICO DE ELETROCARDIOGRAFIA 2ª EDIÇÃO</w:t>
                            </w:r>
                          </w:p>
                          <w:p w:rsidR="004031E3" w:rsidRPr="004031E3" w:rsidRDefault="004031E3" w:rsidP="004031E3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sz w:val="12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7BC990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49.55pt;margin-top:-5.1pt;width:393.8pt;height:6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" stroked="f">
                <v:textbox>
                  <w:txbxContent>
                    <w:p w:rsidR="004031E3" w:rsidRPr="004031E3" w:rsidRDefault="004031E3" w:rsidP="004031E3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4031E3">
                        <w:rPr>
                          <w:rFonts w:asciiTheme="majorHAnsi" w:hAnsiTheme="majorHAnsi"/>
                          <w:b/>
                        </w:rPr>
                        <w:t>ANO LETIVO 201</w:t>
                      </w:r>
                      <w:r w:rsidR="00E05030">
                        <w:rPr>
                          <w:rFonts w:asciiTheme="majorHAnsi" w:hAnsiTheme="majorHAnsi"/>
                          <w:b/>
                        </w:rPr>
                        <w:t>7</w:t>
                      </w:r>
                      <w:r>
                        <w:rPr>
                          <w:rFonts w:asciiTheme="majorHAnsi" w:hAnsiTheme="majorHAnsi"/>
                          <w:b/>
                        </w:rPr>
                        <w:t xml:space="preserve"> </w:t>
                      </w:r>
                      <w:r w:rsidRPr="004031E3">
                        <w:rPr>
                          <w:rFonts w:asciiTheme="majorHAnsi" w:hAnsiTheme="majorHAnsi"/>
                          <w:b/>
                        </w:rPr>
                        <w:t>/</w:t>
                      </w:r>
                      <w:r>
                        <w:rPr>
                          <w:rFonts w:asciiTheme="majorHAnsi" w:hAnsiTheme="majorHAnsi"/>
                          <w:b/>
                        </w:rPr>
                        <w:t xml:space="preserve"> </w:t>
                      </w:r>
                      <w:r w:rsidRPr="004031E3">
                        <w:rPr>
                          <w:rFonts w:asciiTheme="majorHAnsi" w:hAnsiTheme="majorHAnsi"/>
                          <w:b/>
                        </w:rPr>
                        <w:t>201</w:t>
                      </w:r>
                      <w:r w:rsidR="00E05030">
                        <w:rPr>
                          <w:rFonts w:asciiTheme="majorHAnsi" w:hAnsiTheme="majorHAnsi"/>
                          <w:b/>
                        </w:rPr>
                        <w:t>8</w:t>
                      </w:r>
                    </w:p>
                    <w:p w:rsidR="004031E3" w:rsidRPr="004031E3" w:rsidRDefault="004031E3" w:rsidP="004031E3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sz w:val="6"/>
                        </w:rPr>
                      </w:pPr>
                    </w:p>
                    <w:p w:rsidR="004031E3" w:rsidRPr="004031E3" w:rsidRDefault="004031E3" w:rsidP="009C26AA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sz w:val="24"/>
                        </w:rPr>
                      </w:pPr>
                      <w:r w:rsidRPr="004031E3">
                        <w:rPr>
                          <w:rFonts w:asciiTheme="majorHAnsi" w:hAnsiTheme="majorHAnsi"/>
                          <w:sz w:val="24"/>
                        </w:rPr>
                        <w:t>RESULT</w:t>
                      </w:r>
                      <w:r w:rsidR="00931F33">
                        <w:rPr>
                          <w:rFonts w:asciiTheme="majorHAnsi" w:hAnsiTheme="majorHAnsi"/>
                          <w:sz w:val="24"/>
                        </w:rPr>
                        <w:t xml:space="preserve">ADOS PROVISÓRIOS CANDIDATURAS </w:t>
                      </w:r>
                      <w:r w:rsidR="009C26AA">
                        <w:rPr>
                          <w:rFonts w:asciiTheme="majorHAnsi" w:hAnsiTheme="majorHAnsi"/>
                          <w:sz w:val="24"/>
                        </w:rPr>
                        <w:t xml:space="preserve">AO CURSO </w:t>
                      </w:r>
                      <w:r w:rsidR="00C70FD7">
                        <w:rPr>
                          <w:rFonts w:asciiTheme="majorHAnsi" w:hAnsiTheme="majorHAnsi"/>
                          <w:sz w:val="24"/>
                        </w:rPr>
                        <w:t>BÁSICO DE ELETROCARDIOGRAFIA 2ª EDIÇÃO</w:t>
                      </w:r>
                    </w:p>
                    <w:p w:rsidR="004031E3" w:rsidRPr="004031E3" w:rsidRDefault="004031E3" w:rsidP="004031E3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sz w:val="12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C484C">
        <w:rPr>
          <w:noProof/>
          <w:lang w:eastAsia="pt-PT"/>
        </w:rPr>
        <w:drawing>
          <wp:inline distT="0" distB="0" distL="0" distR="0" wp14:anchorId="15F6ABFF" wp14:editId="33312596">
            <wp:extent cx="476885" cy="70739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85" cy="70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E05030" w:rsidRPr="004031E3" w:rsidRDefault="00E05030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P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os com resultado colocado</w:t>
      </w:r>
    </w:p>
    <w:p w:rsidR="009D5419" w:rsidRDefault="009D5419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A07270" w:rsidRPr="00A07270" w:rsidRDefault="00A07270" w:rsidP="00A07270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A07270">
        <w:rPr>
          <w:rFonts w:asciiTheme="majorHAnsi" w:hAnsiTheme="majorHAnsi"/>
          <w:sz w:val="20"/>
          <w:szCs w:val="20"/>
        </w:rPr>
        <w:t>Ana Cláudia da Silva Caleiro</w:t>
      </w:r>
    </w:p>
    <w:p w:rsidR="00A07270" w:rsidRPr="00A07270" w:rsidRDefault="00A07270" w:rsidP="00A07270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A07270">
        <w:rPr>
          <w:rFonts w:asciiTheme="majorHAnsi" w:hAnsiTheme="majorHAnsi"/>
          <w:sz w:val="20"/>
          <w:szCs w:val="20"/>
        </w:rPr>
        <w:t>Débora Raquel Fernandes da Silva</w:t>
      </w:r>
    </w:p>
    <w:p w:rsidR="00A07270" w:rsidRPr="00A07270" w:rsidRDefault="00A07270" w:rsidP="00A07270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A07270">
        <w:rPr>
          <w:rFonts w:asciiTheme="majorHAnsi" w:hAnsiTheme="majorHAnsi"/>
          <w:sz w:val="20"/>
          <w:szCs w:val="20"/>
        </w:rPr>
        <w:t>Irina Alexandra Lopes Peixoto</w:t>
      </w:r>
    </w:p>
    <w:p w:rsidR="00A07270" w:rsidRPr="00A07270" w:rsidRDefault="00A07270" w:rsidP="00A07270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proofErr w:type="spellStart"/>
      <w:r w:rsidRPr="00A07270">
        <w:rPr>
          <w:rFonts w:asciiTheme="majorHAnsi" w:hAnsiTheme="majorHAnsi"/>
          <w:sz w:val="20"/>
          <w:szCs w:val="20"/>
        </w:rPr>
        <w:t>Marla</w:t>
      </w:r>
      <w:proofErr w:type="spellEnd"/>
      <w:r w:rsidRPr="00A07270">
        <w:rPr>
          <w:rFonts w:asciiTheme="majorHAnsi" w:hAnsiTheme="majorHAnsi"/>
          <w:sz w:val="20"/>
          <w:szCs w:val="20"/>
        </w:rPr>
        <w:t xml:space="preserve"> de Fátima Pesqueira Canteiro</w:t>
      </w:r>
    </w:p>
    <w:p w:rsidR="00A07270" w:rsidRPr="00A07270" w:rsidRDefault="00A07270" w:rsidP="00A07270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A07270">
        <w:rPr>
          <w:rFonts w:asciiTheme="majorHAnsi" w:hAnsiTheme="majorHAnsi"/>
          <w:sz w:val="20"/>
          <w:szCs w:val="20"/>
        </w:rPr>
        <w:t>Patricia Adelaide Costa Sobreira</w:t>
      </w:r>
    </w:p>
    <w:p w:rsidR="00A07270" w:rsidRPr="00A07270" w:rsidRDefault="00A07270" w:rsidP="00A07270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A07270">
        <w:rPr>
          <w:rFonts w:asciiTheme="majorHAnsi" w:hAnsiTheme="majorHAnsi"/>
          <w:sz w:val="20"/>
          <w:szCs w:val="20"/>
        </w:rPr>
        <w:t>Paula Margarida Ferreira de Brito</w:t>
      </w:r>
    </w:p>
    <w:p w:rsidR="00B501C6" w:rsidRPr="00B501C6" w:rsidRDefault="00A07270" w:rsidP="00A07270">
      <w:pPr>
        <w:pStyle w:val="PargrafodaLista"/>
        <w:numPr>
          <w:ilvl w:val="0"/>
          <w:numId w:val="11"/>
        </w:numPr>
        <w:spacing w:after="0"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S</w:t>
      </w:r>
      <w:r w:rsidR="00D96B75">
        <w:rPr>
          <w:rFonts w:asciiTheme="majorHAnsi" w:hAnsiTheme="majorHAnsi"/>
          <w:sz w:val="20"/>
          <w:szCs w:val="20"/>
        </w:rPr>
        <w:t>oraia Jesus do Vale A</w:t>
      </w:r>
      <w:r w:rsidRPr="00A07270">
        <w:rPr>
          <w:rFonts w:asciiTheme="majorHAnsi" w:hAnsiTheme="majorHAnsi"/>
          <w:sz w:val="20"/>
          <w:szCs w:val="20"/>
        </w:rPr>
        <w:t>lves</w:t>
      </w:r>
    </w:p>
    <w:p w:rsidR="00931F33" w:rsidRPr="004031E3" w:rsidRDefault="00931F33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8343A4" w:rsidRDefault="008343A4" w:rsidP="00931F3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</w:p>
    <w:p w:rsidR="007D67FE" w:rsidRPr="00931F33" w:rsidRDefault="004031E3" w:rsidP="00931F3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os com resultado não colocado</w:t>
      </w:r>
    </w:p>
    <w:p w:rsidR="004031E3" w:rsidRDefault="004031E3" w:rsidP="009D5419">
      <w:pPr>
        <w:spacing w:after="0" w:line="240" w:lineRule="auto"/>
        <w:rPr>
          <w:rFonts w:asciiTheme="majorHAnsi" w:hAnsiTheme="majorHAnsi"/>
          <w:sz w:val="20"/>
          <w:szCs w:val="20"/>
          <w:highlight w:val="yellow"/>
        </w:rPr>
      </w:pPr>
    </w:p>
    <w:p w:rsidR="004031E3" w:rsidRP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os com resultado excluído</w:t>
      </w:r>
    </w:p>
    <w:p w:rsidR="00D37AD0" w:rsidRPr="004031E3" w:rsidRDefault="00D37AD0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P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uras anuladas</w:t>
      </w:r>
    </w:p>
    <w:p w:rsidR="004031E3" w:rsidRPr="004031E3" w:rsidRDefault="004031E3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P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uras com o resultado indeferido liminarmente</w:t>
      </w:r>
    </w:p>
    <w:p w:rsidR="004031E3" w:rsidRPr="004031E3" w:rsidRDefault="004031E3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Pr="004031E3" w:rsidRDefault="004031E3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Default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3E430C" w:rsidRDefault="003E430C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3E430C" w:rsidRDefault="003E430C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Default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Default="004031E3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Faculdade de Medicina da Universidade do Porto, </w:t>
      </w:r>
      <w:r w:rsidR="00C70FD7">
        <w:rPr>
          <w:rFonts w:asciiTheme="majorHAnsi" w:hAnsiTheme="majorHAnsi"/>
          <w:sz w:val="20"/>
          <w:szCs w:val="20"/>
        </w:rPr>
        <w:t>8</w:t>
      </w:r>
      <w:r w:rsidRPr="0064205D">
        <w:rPr>
          <w:rFonts w:asciiTheme="majorHAnsi" w:hAnsiTheme="majorHAnsi"/>
          <w:sz w:val="20"/>
          <w:szCs w:val="20"/>
        </w:rPr>
        <w:t xml:space="preserve"> de </w:t>
      </w:r>
      <w:r w:rsidR="00C70FD7">
        <w:rPr>
          <w:rFonts w:asciiTheme="majorHAnsi" w:hAnsiTheme="majorHAnsi"/>
          <w:sz w:val="20"/>
          <w:szCs w:val="20"/>
        </w:rPr>
        <w:t>novembro</w:t>
      </w:r>
      <w:bookmarkStart w:id="0" w:name="_GoBack"/>
      <w:bookmarkEnd w:id="0"/>
      <w:r w:rsidR="0064205D">
        <w:rPr>
          <w:rFonts w:asciiTheme="majorHAnsi" w:hAnsiTheme="majorHAnsi"/>
          <w:sz w:val="20"/>
          <w:szCs w:val="20"/>
        </w:rPr>
        <w:t xml:space="preserve"> </w:t>
      </w:r>
      <w:r w:rsidRPr="0064205D">
        <w:rPr>
          <w:rFonts w:asciiTheme="majorHAnsi" w:hAnsiTheme="majorHAnsi"/>
          <w:sz w:val="20"/>
          <w:szCs w:val="20"/>
        </w:rPr>
        <w:t>de 201</w:t>
      </w:r>
      <w:r w:rsidR="00E05030" w:rsidRPr="0064205D">
        <w:rPr>
          <w:rFonts w:asciiTheme="majorHAnsi" w:hAnsiTheme="majorHAnsi"/>
          <w:sz w:val="20"/>
          <w:szCs w:val="20"/>
        </w:rPr>
        <w:t>7</w:t>
      </w:r>
    </w:p>
    <w:p w:rsidR="004031E3" w:rsidRDefault="004031E3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O/</w:t>
      </w:r>
      <w:r w:rsidR="00E45D19">
        <w:rPr>
          <w:rFonts w:asciiTheme="majorHAnsi" w:hAnsiTheme="majorHAnsi"/>
          <w:sz w:val="20"/>
          <w:szCs w:val="20"/>
        </w:rPr>
        <w:t>A Diretor(a) do Curso,</w:t>
      </w:r>
    </w:p>
    <w:p w:rsidR="003E430C" w:rsidRDefault="003E430C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</w:p>
    <w:p w:rsidR="0064205D" w:rsidRDefault="008343A4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  <w:r w:rsidRPr="008343A4">
        <w:rPr>
          <w:rFonts w:asciiTheme="majorHAnsi" w:hAnsiTheme="majorHAnsi"/>
          <w:noProof/>
          <w:sz w:val="20"/>
          <w:szCs w:val="20"/>
          <w:lang w:eastAsia="pt-PT"/>
        </w:rPr>
        <w:drawing>
          <wp:inline distT="0" distB="0" distL="0" distR="0">
            <wp:extent cx="1762422" cy="295275"/>
            <wp:effectExtent l="0" t="0" r="9525" b="0"/>
            <wp:docPr id="2" name="Imagem 2" descr="Y:\Prof. OC\assinaturaO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Prof. OC\assinaturaOC.bmp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304" cy="300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430C" w:rsidRPr="004031E3" w:rsidRDefault="003E430C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___________________________</w:t>
      </w:r>
    </w:p>
    <w:sectPr w:rsidR="003E430C" w:rsidRPr="004031E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C7F9B"/>
    <w:multiLevelType w:val="hybridMultilevel"/>
    <w:tmpl w:val="6A48B0B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A05FFB"/>
    <w:multiLevelType w:val="hybridMultilevel"/>
    <w:tmpl w:val="6784B80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1E6FD0"/>
    <w:multiLevelType w:val="hybridMultilevel"/>
    <w:tmpl w:val="9084A3D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E41815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5A635D"/>
    <w:multiLevelType w:val="hybridMultilevel"/>
    <w:tmpl w:val="44A8332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CD1FAE"/>
    <w:multiLevelType w:val="hybridMultilevel"/>
    <w:tmpl w:val="0CDEDD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670B13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0E47FE"/>
    <w:multiLevelType w:val="hybridMultilevel"/>
    <w:tmpl w:val="58AC402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9C1881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0404BF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DB7028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8"/>
  </w:num>
  <w:num w:numId="5">
    <w:abstractNumId w:val="9"/>
  </w:num>
  <w:num w:numId="6">
    <w:abstractNumId w:val="10"/>
  </w:num>
  <w:num w:numId="7">
    <w:abstractNumId w:val="6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BSJjU0NjUyNjMyUdpeDU4uLM/DyQAuNaAEMhez8sAAAA"/>
  </w:docVars>
  <w:rsids>
    <w:rsidRoot w:val="006C484C"/>
    <w:rsid w:val="000E2943"/>
    <w:rsid w:val="001010E3"/>
    <w:rsid w:val="00126C4E"/>
    <w:rsid w:val="001B2B88"/>
    <w:rsid w:val="00394995"/>
    <w:rsid w:val="003E430C"/>
    <w:rsid w:val="004031E3"/>
    <w:rsid w:val="004607B5"/>
    <w:rsid w:val="004A0014"/>
    <w:rsid w:val="004A0634"/>
    <w:rsid w:val="0064205D"/>
    <w:rsid w:val="006C484C"/>
    <w:rsid w:val="00751801"/>
    <w:rsid w:val="0075446B"/>
    <w:rsid w:val="007877E1"/>
    <w:rsid w:val="007D67FE"/>
    <w:rsid w:val="008343A4"/>
    <w:rsid w:val="00931F33"/>
    <w:rsid w:val="009C26AA"/>
    <w:rsid w:val="009D5419"/>
    <w:rsid w:val="00A07270"/>
    <w:rsid w:val="00A43E11"/>
    <w:rsid w:val="00B501C6"/>
    <w:rsid w:val="00C365BC"/>
    <w:rsid w:val="00C70FD7"/>
    <w:rsid w:val="00D31FA3"/>
    <w:rsid w:val="00D37AD0"/>
    <w:rsid w:val="00D96B75"/>
    <w:rsid w:val="00E05030"/>
    <w:rsid w:val="00E43930"/>
    <w:rsid w:val="00E45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8F28FB"/>
  <w15:docId w15:val="{8223E563-0BA9-4976-AE21-7E8B6BAFA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6C48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6C484C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031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1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85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Ferreira</dc:creator>
  <cp:lastModifiedBy>UP</cp:lastModifiedBy>
  <cp:revision>32</cp:revision>
  <cp:lastPrinted>2017-08-18T10:29:00Z</cp:lastPrinted>
  <dcterms:created xsi:type="dcterms:W3CDTF">2017-05-17T16:56:00Z</dcterms:created>
  <dcterms:modified xsi:type="dcterms:W3CDTF">2017-11-07T14:37:00Z</dcterms:modified>
</cp:coreProperties>
</file>